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.Раздел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уры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Start w:id="104" w:name="выполнение-внешнего-курс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внешнего курса</w:t>
      </w:r>
    </w:p>
    <w:p>
      <w:pPr>
        <w:pStyle w:val="FirstParagraph"/>
      </w:pPr>
      <w:r>
        <w:t xml:space="preserve">Текст над фотографиями обьяснение всего первого разделла.</w:t>
      </w:r>
    </w:p>
    <w:p>
      <w:pPr>
        <w:pStyle w:val="BodyText"/>
      </w:pPr>
      <w:r>
        <w:t xml:space="preserve">В первом разделе курса я узнаю, как устанавливать Linux. Важной частью курса являются задачи котрорые я выполняла (рис. fig. 1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1 задания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1 задания</w:t>
      </w:r>
    </w:p>
    <w:p>
      <w:pPr>
        <w:pStyle w:val="BodyText"/>
      </w:pPr>
      <w:r>
        <w:t xml:space="preserve">Также познакомились с основными предложениями из панели быстрого запуска Linux (рис. fig. 2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2 задания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2 задания</w:t>
      </w:r>
    </w:p>
    <w:p>
      <w:pPr>
        <w:pStyle w:val="BodyText"/>
      </w:pPr>
      <w:r>
        <w:t xml:space="preserve">Для начала научилась просматривать, создавать и удалять файлы и папки через файловый менеджер. Познакомилась с простым и более продвинутым текстовыми редакторами (рис. fig. 3).</w:t>
      </w:r>
    </w:p>
    <w:p>
      <w:pPr>
        <w:pStyle w:val="CaptionedFigure"/>
      </w:pPr>
      <w:r>
        <w:drawing>
          <wp:inline>
            <wp:extent cx="3733800" cy="1455624"/>
            <wp:effectExtent b="0" l="0" r="0" t="0"/>
            <wp:docPr descr="Выполнение 3 задания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3 задания</w:t>
      </w:r>
    </w:p>
    <w:p>
      <w:pPr>
        <w:pStyle w:val="BodyText"/>
      </w:pPr>
      <w:r>
        <w:t xml:space="preserve">Посмотрела, как создавать документы с электронными таблицами и как выходить в интернет  (рис. fig. 4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4 задания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4 задания</w:t>
      </w:r>
    </w:p>
    <w:p>
      <w:pPr>
        <w:pStyle w:val="BodyText"/>
      </w:pPr>
      <w:r>
        <w:t xml:space="preserve">Еще рассмотрела различные способы установки новых программ на компьютер. Важно понимать, что Linux — это не какая-то одна операционная система, а целое семейство систем (рис. fig. 5).</w:t>
      </w:r>
    </w:p>
    <w:p>
      <w:pPr>
        <w:pStyle w:val="CaptionedFigure"/>
      </w:pPr>
      <w:r>
        <w:drawing>
          <wp:inline>
            <wp:extent cx="3733800" cy="1455624"/>
            <wp:effectExtent b="0" l="0" r="0" t="0"/>
            <wp:docPr descr="Выполнение 5 задания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5 задания</w:t>
      </w:r>
    </w:p>
    <w:p>
      <w:pPr>
        <w:pStyle w:val="BodyText"/>
      </w:pPr>
      <w:r>
        <w:t xml:space="preserve">Все эти системы (их еще называют дистрибутивами) имеют много общего, но разрабатываются разными компаниями или сообществами энтузиастов, поэтому у них есть и различия (рис. fig. 6). (рис. fig. 7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6 задания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6 задания</w:t>
      </w:r>
    </w:p>
    <w:p>
      <w:pPr>
        <w:pStyle w:val="CaptionedFigure"/>
      </w:pPr>
      <w:r>
        <w:drawing>
          <wp:inline>
            <wp:extent cx="3733800" cy="3016755"/>
            <wp:effectExtent b="0" l="0" r="0" t="0"/>
            <wp:docPr descr="Создала документ в LibreOffice Writer" title="" id="39" name="Picture"/>
            <a:graphic>
              <a:graphicData uri="http://schemas.openxmlformats.org/drawingml/2006/picture">
                <pic:pic>
                  <pic:nvPicPr>
                    <pic:cNvPr descr="image/2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ла документ в LibreOffice Writer</w:t>
      </w:r>
    </w:p>
    <w:p>
      <w:pPr>
        <w:pStyle w:val="BodyText"/>
      </w:pPr>
      <w:r>
        <w:t xml:space="preserve">Нам показывали все примеры на дистрибутиве Ubuntu (рис. fig. 8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7 задан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7 задания</w:t>
      </w:r>
    </w:p>
    <w:p>
      <w:pPr>
        <w:pStyle w:val="BodyText"/>
      </w:pPr>
      <w:r>
        <w:t xml:space="preserve">Мы привыкли работать на компьютере, кликая с помощью мышки на иконки и выбирая пункты в различных меню. Однако есть и другой подход, который позволяет отдавать команды компьютеру, вводя их с помощью клавиатуры в специальную программу Terminal (рис. fig. 9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8 зада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8 задания</w:t>
      </w:r>
    </w:p>
    <w:p>
      <w:pPr>
        <w:pStyle w:val="BodyText"/>
      </w:pPr>
      <w:r>
        <w:t xml:space="preserve">Мы научились запускать Terminal, а также изучили несколько базовых команд для работы в нём. Мы научились запускать программы из командной строки (рис. fig. 10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9 задан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9 задания</w:t>
      </w:r>
    </w:p>
    <w:p>
      <w:pPr>
        <w:pStyle w:val="BodyText"/>
      </w:pPr>
      <w:r>
        <w:t xml:space="preserve">Сделала это как для уже установленных в системе приложений (например, Firefox), так и скачанных из интернета или написанных нами программ (рис. fig. 11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10 задани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10 задания</w:t>
      </w:r>
    </w:p>
    <w:p>
      <w:pPr>
        <w:pStyle w:val="BodyText"/>
      </w:pPr>
      <w:r>
        <w:t xml:space="preserve">Были рассмотрены возможности прервать или приостановить запущенную программу, а также запустить сразу несколько приложений одновременно (рис. fig. 12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11 задани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11 задания</w:t>
      </w:r>
    </w:p>
    <w:p>
      <w:pPr>
        <w:pStyle w:val="BodyText"/>
      </w:pPr>
      <w:r>
        <w:t xml:space="preserve">Большинство программ, запущенных в терминале, активно взаимодействует с пользователем: они требуют от него некоторые данные на вход, сообщая результаты своей работы на выходе (рис. fig. 13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12 задан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12 задания</w:t>
      </w:r>
    </w:p>
    <w:p>
      <w:pPr>
        <w:pStyle w:val="BodyText"/>
      </w:pPr>
      <w:r>
        <w:t xml:space="preserve">Чаще всего для ввода данных используется клавиатура, а результаты выводятся на экран (рис. fig. 14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13 задани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13 задания</w:t>
      </w:r>
    </w:p>
    <w:p>
      <w:pPr>
        <w:pStyle w:val="BodyText"/>
      </w:pPr>
      <w:r>
        <w:t xml:space="preserve">Однако это не всегда может быть удобно (рис. fig. 15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14 зада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14 задания</w:t>
      </w:r>
    </w:p>
    <w:p>
      <w:pPr>
        <w:pStyle w:val="BodyText"/>
      </w:pPr>
      <w:r>
        <w:t xml:space="preserve">Мы научились передавать приложению входные данные не с клавиатуры, а из файла, а также записывать (перенаправлять) результаты его выполнения и возникшие при этом ошибки не на экран, а в файл или несколько файлов (рис. fig. 16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15 задани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15 задания</w:t>
      </w:r>
    </w:p>
    <w:p>
      <w:pPr>
        <w:pStyle w:val="BodyText"/>
      </w:pPr>
      <w:r>
        <w:t xml:space="preserve">Скачивать файлы из интернета можно не только через браузер, но и через терминал. Мы научились это делать при помощи команды wget (рис. fig. 17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16 задани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16 задания</w:t>
      </w:r>
    </w:p>
    <w:p>
      <w:pPr>
        <w:pStyle w:val="BodyText"/>
      </w:pPr>
      <w:r>
        <w:t xml:space="preserve">Эта программа очень многофункциональна, но мы рассмотрим только основные её возможности (рис. fig. 18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17 задания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17 задания</w:t>
      </w:r>
    </w:p>
    <w:p>
      <w:pPr>
        <w:pStyle w:val="BodyText"/>
      </w:pPr>
      <w:r>
        <w:t xml:space="preserve">Иногда нам нужно передать по почте или скачать из интернета очень большой файл (рис. fig. 19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19 задания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19 задания</w:t>
      </w:r>
    </w:p>
    <w:p>
      <w:pPr>
        <w:pStyle w:val="BodyText"/>
      </w:pPr>
      <w:r>
        <w:t xml:space="preserve">Или на нашем жестком диске заканчивается место и хочется, чтобы некоторые файлы занимали поменьше пространства. В этом случае нам на помощь могут прийти специальные программы — архиваторы (рис. fig. 20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20 задания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20 задания</w:t>
      </w:r>
    </w:p>
    <w:p>
      <w:pPr>
        <w:pStyle w:val="BodyText"/>
      </w:pPr>
      <w:r>
        <w:t xml:space="preserve">Они позволяют записывать хранящуюся в файлах информацию в более компактном виде, т. е. уменьшить их размер без потери информации (рис. fig. 21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21 задания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ение 21 задания</w:t>
      </w:r>
    </w:p>
    <w:p>
      <w:pPr>
        <w:pStyle w:val="BodyText"/>
      </w:pPr>
      <w:r>
        <w:t xml:space="preserve">Обработанные архиватором данные (файлы и папки) помещаются в файл, который называется архив, а сам процесс обработки называется архивированием (сжатием, запаковыванием) (рис. fig. 22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22 задания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22 задания</w:t>
      </w:r>
    </w:p>
    <w:p>
      <w:pPr>
        <w:pStyle w:val="BodyText"/>
      </w:pPr>
      <w:r>
        <w:t xml:space="preserve">Размер архива зависит от того, какая информация была в исходных данных: например, тексты сжимаются очень хорошо, а видео-файлы почти не сжимаются (рис. fig. 23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23 задания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ение 23 задания</w:t>
      </w:r>
    </w:p>
    <w:p>
      <w:pPr>
        <w:pStyle w:val="BodyText"/>
      </w:pPr>
      <w:r>
        <w:t xml:space="preserve">Терминал предоставляет мощные инструменты для поиска данных. Мы научились использовать их как для поиска файлов (по имени или даже части имени или расширения), так и для поиска слов в файле или сразу нескольких файлах. (рис. fig. 24).(рис. fig. 25).(рис. fig. 26).(рис. fig. 27).(рис. fig. 28).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24задания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полнение 24задания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25 задания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полнение 25 задания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26 задания" title="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ыполнение 26 задания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27 задания" title="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ыполнение 27 задания</w:t>
      </w:r>
    </w:p>
    <w:p>
      <w:pPr>
        <w:pStyle w:val="CaptionedFigure"/>
      </w:pPr>
      <w:r>
        <w:drawing>
          <wp:inline>
            <wp:extent cx="3733800" cy="1964111"/>
            <wp:effectExtent b="0" l="0" r="0" t="0"/>
            <wp:docPr descr="Выполнение 28 задания" title="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ыполнение 28 задания</w:t>
      </w:r>
    </w:p>
    <w:bookmarkEnd w:id="104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Start w:id="10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05"/>
    <w:bookmarkStart w:id="10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6"/>
    <w:bookmarkStart w:id="10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7"/>
    <w:bookmarkStart w:id="10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9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нешнему курсу.Раздел 1</dc:title>
  <dc:creator>Бурыкина Софья Дмитриевна</dc:creator>
  <dc:language>ru-RU</dc:language>
  <cp:keywords/>
  <dcterms:created xsi:type="dcterms:W3CDTF">2024-05-17T15:23:39Z</dcterms:created>
  <dcterms:modified xsi:type="dcterms:W3CDTF">2024-05-17T15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